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349F51A3" w:rsidP="084DCF4C" w:rsidRDefault="349F51A3" w14:paraId="557A4FF3" w14:textId="2CD6D9C5">
      <w:pPr>
        <w:pStyle w:val="Header"/>
        <w:jc w:val="center"/>
      </w:pPr>
      <w:r>
        <w:t>TEAM EAGLE</w:t>
      </w:r>
    </w:p>
    <w:p w:rsidR="349F51A3" w:rsidP="084DCF4C" w:rsidRDefault="349F51A3" w14:paraId="13551B62" w14:textId="766D67ED">
      <w:pPr>
        <w:pStyle w:val="Header"/>
        <w:jc w:val="center"/>
      </w:pPr>
      <w:r>
        <w:t>Assignments 3 &amp; 5</w:t>
      </w:r>
    </w:p>
    <w:p w:rsidR="084DCF4C" w:rsidP="084DCF4C" w:rsidRDefault="084DCF4C" w14:paraId="4BE502FB" w14:textId="52688D8D"/>
    <w:p w:rsidR="0058719B" w:rsidP="0058719B" w:rsidRDefault="0058719B" w14:paraId="7AA9A16B" w14:textId="7B9798C2">
      <w:r>
        <w:t>Team Eagle – Tuesday</w:t>
      </w:r>
      <w:r>
        <w:t xml:space="preserve"> 26</w:t>
      </w:r>
      <w:r>
        <w:rPr>
          <w:vertAlign w:val="superscript"/>
        </w:rPr>
        <w:t>th</w:t>
      </w:r>
      <w:r>
        <w:t xml:space="preserve"> January 2021</w:t>
      </w:r>
    </w:p>
    <w:p w:rsidR="0058719B" w:rsidP="0058719B" w:rsidRDefault="0058719B" w14:paraId="58A28FAA" w14:textId="77777777">
      <w:r>
        <w:t>Attendees: Sarah B, Fatima, Nathan, Sarah C, Hannah (Chair)</w:t>
      </w:r>
    </w:p>
    <w:p w:rsidR="0058719B" w:rsidP="0058719B" w:rsidRDefault="0058719B" w14:paraId="6F6E4818" w14:textId="77777777">
      <w:r>
        <w:t>Apologies: Nil</w:t>
      </w:r>
    </w:p>
    <w:p w:rsidR="002C414E" w:rsidP="002C414E" w:rsidRDefault="009F7D4D" w14:paraId="6761821A" w14:textId="351CD502">
      <w:r w:rsidR="009F7D4D">
        <w:rPr/>
        <w:t>Meeting link</w:t>
      </w:r>
      <w:r>
        <w:br/>
      </w:r>
      <w:r w:rsidR="18DF944A">
        <w:rPr/>
        <w:t>https://web.microsoftstream.com/video/79ebd4ed-34bb-4c4c-9547-4087307d819d</w:t>
      </w:r>
    </w:p>
    <w:p w:rsidR="002C414E" w:rsidP="002C414E" w:rsidRDefault="002C414E" w14:paraId="3E6C3BF4" w14:textId="312090A6">
      <w:r>
        <w:t xml:space="preserve">Chair: </w:t>
      </w:r>
      <w:r w:rsidR="009F7D4D">
        <w:t>Hannah Smith</w:t>
      </w:r>
    </w:p>
    <w:tbl>
      <w:tblPr>
        <w:tblStyle w:val="TableGrid"/>
        <w:tblW w:w="9924" w:type="dxa"/>
        <w:tblInd w:w="-431" w:type="dxa"/>
        <w:tblLook w:val="04A0" w:firstRow="1" w:lastRow="0" w:firstColumn="1" w:lastColumn="0" w:noHBand="0" w:noVBand="1"/>
      </w:tblPr>
      <w:tblGrid>
        <w:gridCol w:w="2978"/>
        <w:gridCol w:w="4819"/>
        <w:gridCol w:w="2127"/>
      </w:tblGrid>
      <w:tr w:rsidR="002C414E" w:rsidTr="035554EB" w14:paraId="4CBBE5AF" w14:textId="77777777">
        <w:tc>
          <w:tcPr>
            <w:tcW w:w="2978" w:type="dxa"/>
            <w:shd w:val="clear" w:color="auto" w:fill="D9D9D9" w:themeFill="background1" w:themeFillShade="D9"/>
            <w:tcMar/>
          </w:tcPr>
          <w:p w:rsidRPr="002C414E" w:rsidR="002C414E" w:rsidRDefault="002C414E" w14:paraId="191FBBE3" w14:textId="48E07814">
            <w:pPr>
              <w:rPr>
                <w:b/>
                <w:bCs/>
              </w:rPr>
            </w:pPr>
            <w:r w:rsidRPr="002C414E">
              <w:rPr>
                <w:b/>
                <w:bCs/>
              </w:rPr>
              <w:t>Item</w:t>
            </w:r>
          </w:p>
        </w:tc>
        <w:tc>
          <w:tcPr>
            <w:tcW w:w="4819" w:type="dxa"/>
            <w:shd w:val="clear" w:color="auto" w:fill="D9D9D9" w:themeFill="background1" w:themeFillShade="D9"/>
            <w:tcMar/>
          </w:tcPr>
          <w:p w:rsidRPr="002C414E" w:rsidR="002C414E" w:rsidRDefault="0058719B" w14:paraId="33FDEF65" w14:textId="3BDA17F6">
            <w:pPr>
              <w:rPr>
                <w:b/>
                <w:bCs/>
              </w:rPr>
            </w:pPr>
            <w:r>
              <w:rPr>
                <w:b/>
                <w:bCs/>
              </w:rPr>
              <w:t>Summary</w:t>
            </w:r>
          </w:p>
        </w:tc>
        <w:tc>
          <w:tcPr>
            <w:tcW w:w="2127" w:type="dxa"/>
            <w:shd w:val="clear" w:color="auto" w:fill="D9D9D9" w:themeFill="background1" w:themeFillShade="D9"/>
            <w:tcMar/>
          </w:tcPr>
          <w:p w:rsidRPr="002C414E" w:rsidR="002C414E" w:rsidRDefault="0058719B" w14:paraId="1640BDBE" w14:textId="16052DDA">
            <w:pPr>
              <w:rPr>
                <w:b/>
                <w:bCs/>
              </w:rPr>
            </w:pPr>
            <w:r>
              <w:rPr>
                <w:b/>
                <w:bCs/>
              </w:rPr>
              <w:t>Actions</w:t>
            </w:r>
          </w:p>
        </w:tc>
      </w:tr>
      <w:tr w:rsidR="00B04E48" w:rsidTr="035554EB" w14:paraId="291C1D11" w14:textId="77777777">
        <w:tc>
          <w:tcPr>
            <w:tcW w:w="2978" w:type="dxa"/>
            <w:tcMar/>
          </w:tcPr>
          <w:p w:rsidR="00B04E48" w:rsidRDefault="6DCA8E45" w14:paraId="6FF53A97" w14:textId="4C736FBA">
            <w:r>
              <w:t xml:space="preserve">Division of tasks </w:t>
            </w:r>
            <w:r w:rsidR="713F2520">
              <w:t xml:space="preserve"> </w:t>
            </w:r>
          </w:p>
          <w:p w:rsidR="00561A00" w:rsidP="0058719B" w:rsidRDefault="00561A00" w14:paraId="7F51E72B" w14:textId="44387AE6">
            <w:r>
              <w:br/>
            </w:r>
            <w:r w:rsidR="0058719B">
              <w:t>Tasks divided and</w:t>
            </w:r>
            <w:r w:rsidR="0058719B">
              <w:br/>
            </w:r>
            <w:r w:rsidR="0058719B">
              <w:t>allocated to team members</w:t>
            </w:r>
          </w:p>
        </w:tc>
        <w:tc>
          <w:tcPr>
            <w:tcW w:w="4819" w:type="dxa"/>
            <w:tcMar/>
          </w:tcPr>
          <w:p w:rsidR="03C0672D" w:rsidP="3D79B374" w:rsidRDefault="03C0672D" w14:paraId="2B0B6D25" w14:textId="0513D059">
            <w:pPr>
              <w:spacing w:line="259" w:lineRule="auto"/>
            </w:pPr>
            <w:r w:rsidRPr="3D79B374">
              <w:rPr>
                <w:b/>
                <w:bCs/>
              </w:rPr>
              <w:t xml:space="preserve">Clarify each section </w:t>
            </w:r>
          </w:p>
          <w:p w:rsidR="00913224" w:rsidRDefault="00913224" w14:paraId="575C189A" w14:textId="76EEE5FD">
            <w:pPr>
              <w:rPr>
                <w:b/>
                <w:bCs/>
              </w:rPr>
            </w:pPr>
          </w:p>
          <w:tbl>
            <w:tblPr>
              <w:tblStyle w:val="TableGrid"/>
              <w:tblW w:w="4565" w:type="dxa"/>
              <w:tblLook w:val="04A0" w:firstRow="1" w:lastRow="0" w:firstColumn="1" w:lastColumn="0" w:noHBand="0" w:noVBand="1"/>
            </w:tblPr>
            <w:tblGrid>
              <w:gridCol w:w="1789"/>
              <w:gridCol w:w="1607"/>
              <w:gridCol w:w="1169"/>
            </w:tblGrid>
            <w:tr w:rsidR="0058719B" w:rsidTr="035554EB" w14:paraId="36672EE9" w14:textId="36F7F4F1">
              <w:tc>
                <w:tcPr>
                  <w:tcW w:w="1803" w:type="dxa"/>
                  <w:tcMar/>
                </w:tcPr>
                <w:p w:rsidRPr="00913224" w:rsidR="0058719B" w:rsidP="00913224" w:rsidRDefault="0058719B" w14:paraId="0B541792" w14:textId="5476223E">
                  <w:pPr>
                    <w:rPr>
                      <w:b/>
                      <w:bCs/>
                    </w:rPr>
                  </w:pPr>
                  <w:r w:rsidRPr="00913224">
                    <w:rPr>
                      <w:b/>
                      <w:bCs/>
                    </w:rPr>
                    <w:t>Section</w:t>
                  </w:r>
                </w:p>
              </w:tc>
              <w:tc>
                <w:tcPr>
                  <w:tcW w:w="1623" w:type="dxa"/>
                  <w:tcMar/>
                </w:tcPr>
                <w:p w:rsidR="0058719B" w:rsidP="00913224" w:rsidRDefault="0058719B" w14:paraId="3CC04015" w14:textId="214DEC50">
                  <w:pPr>
                    <w:rPr>
                      <w:b/>
                      <w:bCs/>
                    </w:rPr>
                  </w:pPr>
                  <w:r w:rsidRPr="3D79B374">
                    <w:rPr>
                      <w:b/>
                      <w:bCs/>
                    </w:rPr>
                    <w:t>Owner</w:t>
                  </w:r>
                </w:p>
              </w:tc>
              <w:tc>
                <w:tcPr>
                  <w:tcW w:w="1139" w:type="dxa"/>
                  <w:tcMar/>
                </w:tcPr>
                <w:p w:rsidRPr="3D79B374" w:rsidR="0058719B" w:rsidP="00913224" w:rsidRDefault="0058719B" w14:paraId="617C953E" w14:textId="5371924C">
                  <w:pPr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Secondary Owner</w:t>
                  </w:r>
                </w:p>
              </w:tc>
            </w:tr>
            <w:tr w:rsidR="0058719B" w:rsidTr="035554EB" w14:paraId="7E3A7B1D" w14:textId="0376679C">
              <w:tc>
                <w:tcPr>
                  <w:tcW w:w="1803" w:type="dxa"/>
                  <w:tcMar/>
                </w:tcPr>
                <w:p w:rsidR="0058719B" w:rsidP="03EA2CA3" w:rsidRDefault="0058719B" w14:paraId="6713680B" w14:textId="3841BE3E">
                  <w:r>
                    <w:t>Deliverables</w:t>
                  </w:r>
                </w:p>
              </w:tc>
              <w:tc>
                <w:tcPr>
                  <w:tcW w:w="1623" w:type="dxa"/>
                  <w:tcMar/>
                </w:tcPr>
                <w:p w:rsidRPr="0058719B" w:rsidR="0058719B" w:rsidP="03EA2CA3" w:rsidRDefault="0058719B" w14:paraId="38013AFF" w14:textId="0843DB5E">
                  <w:pPr>
                    <w:rPr>
                      <w:bCs/>
                    </w:rPr>
                  </w:pPr>
                  <w:r w:rsidRPr="0058719B">
                    <w:rPr>
                      <w:bCs/>
                    </w:rPr>
                    <w:t>Hannah</w:t>
                  </w:r>
                </w:p>
              </w:tc>
              <w:tc>
                <w:tcPr>
                  <w:tcW w:w="1139" w:type="dxa"/>
                  <w:tcMar/>
                </w:tcPr>
                <w:p w:rsidRPr="0058719B" w:rsidR="0058719B" w:rsidP="03EA2CA3" w:rsidRDefault="0058719B" w14:paraId="7071775A" w14:textId="791A0CE2">
                  <w:pPr>
                    <w:rPr>
                      <w:bCs/>
                    </w:rPr>
                  </w:pPr>
                  <w:r>
                    <w:rPr>
                      <w:bCs/>
                    </w:rPr>
                    <w:t>Fatima</w:t>
                  </w:r>
                </w:p>
              </w:tc>
            </w:tr>
            <w:tr w:rsidR="0058719B" w:rsidTr="035554EB" w14:paraId="5A5F59DD" w14:textId="4BFCB3ED">
              <w:tc>
                <w:tcPr>
                  <w:tcW w:w="1803" w:type="dxa"/>
                  <w:tcMar/>
                </w:tcPr>
                <w:p w:rsidR="0058719B" w:rsidP="00913224" w:rsidRDefault="0058719B" w14:paraId="39745A9A" w14:textId="54BD592A">
                  <w:pPr>
                    <w:rPr>
                      <w:b/>
                      <w:bCs/>
                    </w:rPr>
                  </w:pPr>
                  <w:r w:rsidRPr="00460DE1">
                    <w:t>Team profile</w:t>
                  </w:r>
                </w:p>
              </w:tc>
              <w:tc>
                <w:tcPr>
                  <w:tcW w:w="1623" w:type="dxa"/>
                  <w:tcMar/>
                </w:tcPr>
                <w:p w:rsidRPr="0058719B" w:rsidR="0058719B" w:rsidP="00913224" w:rsidRDefault="0058719B" w14:paraId="764F46E3" w14:textId="116E808F">
                  <w:pPr>
                    <w:rPr>
                      <w:bCs/>
                    </w:rPr>
                  </w:pPr>
                  <w:r w:rsidRPr="0058719B">
                    <w:rPr>
                      <w:bCs/>
                    </w:rPr>
                    <w:t>Hannah</w:t>
                  </w:r>
                </w:p>
              </w:tc>
              <w:tc>
                <w:tcPr>
                  <w:tcW w:w="1139" w:type="dxa"/>
                  <w:tcMar/>
                </w:tcPr>
                <w:p w:rsidR="0058719B" w:rsidP="00913224" w:rsidRDefault="0058719B" w14:paraId="388F6B3B" w14:textId="77777777">
                  <w:pPr>
                    <w:rPr>
                      <w:b/>
                      <w:bCs/>
                    </w:rPr>
                  </w:pPr>
                </w:p>
              </w:tc>
            </w:tr>
            <w:tr w:rsidR="0058719B" w:rsidTr="035554EB" w14:paraId="704D422A" w14:textId="711191FE">
              <w:tc>
                <w:tcPr>
                  <w:tcW w:w="1803" w:type="dxa"/>
                  <w:tcMar/>
                </w:tcPr>
                <w:p w:rsidR="0058719B" w:rsidP="00913224" w:rsidRDefault="0058719B" w14:paraId="1707669A" w14:textId="7F1271ED">
                  <w:pPr>
                    <w:rPr>
                      <w:b/>
                      <w:bCs/>
                    </w:rPr>
                  </w:pPr>
                  <w:r w:rsidRPr="00460DE1">
                    <w:t>Tools</w:t>
                  </w:r>
                </w:p>
              </w:tc>
              <w:tc>
                <w:tcPr>
                  <w:tcW w:w="1623" w:type="dxa"/>
                  <w:tcMar/>
                </w:tcPr>
                <w:p w:rsidRPr="0058719B" w:rsidR="0058719B" w:rsidP="00913224" w:rsidRDefault="0058719B" w14:paraId="6EE55DD2" w14:textId="4F603997">
                  <w:pPr>
                    <w:rPr>
                      <w:bCs/>
                    </w:rPr>
                  </w:pPr>
                  <w:r w:rsidRPr="0058719B">
                    <w:rPr>
                      <w:bCs/>
                    </w:rPr>
                    <w:t>Hannah</w:t>
                  </w:r>
                </w:p>
              </w:tc>
              <w:tc>
                <w:tcPr>
                  <w:tcW w:w="1139" w:type="dxa"/>
                  <w:tcMar/>
                </w:tcPr>
                <w:p w:rsidR="0058719B" w:rsidP="00913224" w:rsidRDefault="0058719B" w14:paraId="4A1ABC20" w14:textId="77777777">
                  <w:pPr>
                    <w:rPr>
                      <w:b/>
                      <w:bCs/>
                    </w:rPr>
                  </w:pPr>
                </w:p>
              </w:tc>
            </w:tr>
            <w:tr w:rsidR="0058719B" w:rsidTr="035554EB" w14:paraId="4D6E74C7" w14:textId="7EB00564">
              <w:tc>
                <w:tcPr>
                  <w:tcW w:w="1803" w:type="dxa"/>
                  <w:tcMar/>
                </w:tcPr>
                <w:p w:rsidR="0058719B" w:rsidP="3D79B374" w:rsidRDefault="0058719B" w14:paraId="5EF02F48" w14:textId="494C7CF0">
                  <w:pPr>
                    <w:spacing w:line="259" w:lineRule="auto"/>
                  </w:pPr>
                  <w:r>
                    <w:t>Project Description</w:t>
                  </w:r>
                </w:p>
              </w:tc>
              <w:tc>
                <w:tcPr>
                  <w:tcW w:w="1623" w:type="dxa"/>
                  <w:tcMar/>
                </w:tcPr>
                <w:p w:rsidRPr="0058719B" w:rsidR="0058719B" w:rsidP="00913224" w:rsidRDefault="0058719B" w14:paraId="6365A4C1" w14:textId="73669374">
                  <w:pPr>
                    <w:rPr>
                      <w:bCs/>
                    </w:rPr>
                  </w:pPr>
                  <w:r>
                    <w:rPr>
                      <w:bCs/>
                    </w:rPr>
                    <w:t>Sarah C</w:t>
                  </w:r>
                </w:p>
              </w:tc>
              <w:tc>
                <w:tcPr>
                  <w:tcW w:w="1139" w:type="dxa"/>
                  <w:tcMar/>
                </w:tcPr>
                <w:p w:rsidRPr="0058719B" w:rsidR="0058719B" w:rsidP="00913224" w:rsidRDefault="0058719B" w14:paraId="41CBD180" w14:textId="028522D9">
                  <w:pPr>
                    <w:rPr>
                      <w:bCs/>
                    </w:rPr>
                  </w:pPr>
                  <w:r w:rsidRPr="0058719B">
                    <w:rPr>
                      <w:bCs/>
                    </w:rPr>
                    <w:t>All</w:t>
                  </w:r>
                  <w:r>
                    <w:rPr>
                      <w:bCs/>
                    </w:rPr>
                    <w:br/>
                  </w:r>
                  <w:r>
                    <w:rPr>
                      <w:bCs/>
                    </w:rPr>
                    <w:t>Hannah</w:t>
                  </w:r>
                </w:p>
              </w:tc>
            </w:tr>
            <w:tr w:rsidR="0058719B" w:rsidTr="035554EB" w14:paraId="75A4A407" w14:textId="43310539">
              <w:trPr>
                <w:trHeight w:val="300"/>
              </w:trPr>
              <w:tc>
                <w:tcPr>
                  <w:tcW w:w="1803" w:type="dxa"/>
                  <w:tcMar/>
                </w:tcPr>
                <w:p w:rsidR="0058719B" w:rsidP="3D79B374" w:rsidRDefault="0058719B" w14:paraId="3E8B7CE8" w14:textId="4D658A58">
                  <w:pPr>
                    <w:spacing w:line="259" w:lineRule="auto"/>
                  </w:pPr>
                  <w:r>
                    <w:t>Skills &amp; Jobs</w:t>
                  </w:r>
                </w:p>
              </w:tc>
              <w:tc>
                <w:tcPr>
                  <w:tcW w:w="1623" w:type="dxa"/>
                  <w:tcMar/>
                </w:tcPr>
                <w:p w:rsidRPr="0058719B" w:rsidR="0058719B" w:rsidP="00913224" w:rsidRDefault="0058719B" w14:paraId="239DBE92" w14:textId="3B3E3387">
                  <w:pPr>
                    <w:rPr>
                      <w:bCs/>
                    </w:rPr>
                  </w:pPr>
                  <w:r w:rsidRPr="0058719B">
                    <w:rPr>
                      <w:bCs/>
                    </w:rPr>
                    <w:t>Sarah C</w:t>
                  </w:r>
                </w:p>
              </w:tc>
              <w:tc>
                <w:tcPr>
                  <w:tcW w:w="1139" w:type="dxa"/>
                  <w:tcMar/>
                </w:tcPr>
                <w:p w:rsidR="0058719B" w:rsidP="00913224" w:rsidRDefault="0058719B" w14:paraId="4AA240DC" w14:textId="77777777">
                  <w:pPr>
                    <w:rPr>
                      <w:b/>
                      <w:bCs/>
                    </w:rPr>
                  </w:pPr>
                </w:p>
              </w:tc>
            </w:tr>
            <w:tr w:rsidR="0058719B" w:rsidTr="035554EB" w14:paraId="1EA8AF5F" w14:textId="4D9F1A01">
              <w:tc>
                <w:tcPr>
                  <w:tcW w:w="1803" w:type="dxa"/>
                  <w:tcMar/>
                </w:tcPr>
                <w:p w:rsidRPr="00460DE1" w:rsidR="0058719B" w:rsidP="3D79B374" w:rsidRDefault="0058719B" w14:paraId="327956DF" w14:textId="4817F874">
                  <w:pPr>
                    <w:spacing w:line="259" w:lineRule="auto"/>
                  </w:pPr>
                  <w:r>
                    <w:t>Feedback</w:t>
                  </w:r>
                </w:p>
              </w:tc>
              <w:tc>
                <w:tcPr>
                  <w:tcW w:w="1623" w:type="dxa"/>
                  <w:tcMar/>
                </w:tcPr>
                <w:p w:rsidRPr="0058719B" w:rsidR="0058719B" w:rsidP="00913224" w:rsidRDefault="0058719B" w14:paraId="363EB4BE" w14:textId="4107FF75">
                  <w:pPr>
                    <w:rPr>
                      <w:bCs/>
                    </w:rPr>
                  </w:pPr>
                  <w:r w:rsidRPr="0058719B">
                    <w:rPr>
                      <w:bCs/>
                    </w:rPr>
                    <w:t>All members</w:t>
                  </w:r>
                </w:p>
              </w:tc>
              <w:tc>
                <w:tcPr>
                  <w:tcW w:w="1139" w:type="dxa"/>
                  <w:tcMar/>
                </w:tcPr>
                <w:p w:rsidR="0058719B" w:rsidP="00913224" w:rsidRDefault="0058719B" w14:paraId="6BB56949" w14:textId="77777777">
                  <w:pPr>
                    <w:rPr>
                      <w:b/>
                      <w:bCs/>
                    </w:rPr>
                  </w:pPr>
                </w:p>
              </w:tc>
            </w:tr>
            <w:tr w:rsidR="0058719B" w:rsidTr="035554EB" w14:paraId="61BDA8E6" w14:textId="2994F5F4">
              <w:tc>
                <w:tcPr>
                  <w:tcW w:w="1803" w:type="dxa"/>
                  <w:tcMar/>
                </w:tcPr>
                <w:p w:rsidR="0058719B" w:rsidP="0058719B" w:rsidRDefault="0058719B" w14:paraId="5ECCA1CB" w14:textId="4A883910">
                  <w:pPr>
                    <w:spacing w:line="259" w:lineRule="auto"/>
                  </w:pPr>
                  <w:r>
                    <w:t>Group Reflection</w:t>
                  </w:r>
                </w:p>
              </w:tc>
              <w:tc>
                <w:tcPr>
                  <w:tcW w:w="1623" w:type="dxa"/>
                  <w:tcMar/>
                </w:tcPr>
                <w:p w:rsidR="0058719B" w:rsidP="0058719B" w:rsidRDefault="0058719B" w14:paraId="26F57BA9" w14:textId="3CD5F506">
                  <w:pPr>
                    <w:rPr>
                      <w:b/>
                      <w:bCs/>
                    </w:rPr>
                  </w:pPr>
                  <w:r w:rsidRPr="0058719B">
                    <w:rPr>
                      <w:bCs/>
                    </w:rPr>
                    <w:t>All members</w:t>
                  </w:r>
                </w:p>
              </w:tc>
              <w:tc>
                <w:tcPr>
                  <w:tcW w:w="1139" w:type="dxa"/>
                  <w:tcMar/>
                </w:tcPr>
                <w:p w:rsidR="0058719B" w:rsidP="0058719B" w:rsidRDefault="0058719B" w14:paraId="52AC62CA" w14:textId="77777777">
                  <w:pPr>
                    <w:rPr>
                      <w:b/>
                      <w:bCs/>
                    </w:rPr>
                  </w:pPr>
                </w:p>
              </w:tc>
            </w:tr>
            <w:tr w:rsidR="0058719B" w:rsidTr="035554EB" w14:paraId="10B124D9" w14:textId="3A56AE5C">
              <w:tc>
                <w:tcPr>
                  <w:tcW w:w="1803" w:type="dxa"/>
                  <w:tcMar/>
                </w:tcPr>
                <w:p w:rsidR="0058719B" w:rsidP="0058719B" w:rsidRDefault="0058719B" w14:paraId="447184C5" w14:textId="3AFBF0F9">
                  <w:pPr>
                    <w:spacing w:line="259" w:lineRule="auto"/>
                  </w:pPr>
                  <w:r>
                    <w:t>Repo/HTML</w:t>
                  </w:r>
                </w:p>
              </w:tc>
              <w:tc>
                <w:tcPr>
                  <w:tcW w:w="1623" w:type="dxa"/>
                  <w:tcMar/>
                </w:tcPr>
                <w:p w:rsidRPr="0058719B" w:rsidR="0058719B" w:rsidP="0058719B" w:rsidRDefault="0058719B" w14:paraId="7D323BBF" w14:textId="50545D14">
                  <w:pPr>
                    <w:rPr>
                      <w:bCs/>
                    </w:rPr>
                  </w:pPr>
                  <w:r w:rsidRPr="0058719B">
                    <w:rPr>
                      <w:bCs/>
                    </w:rPr>
                    <w:t>Fatima</w:t>
                  </w:r>
                </w:p>
              </w:tc>
              <w:tc>
                <w:tcPr>
                  <w:tcW w:w="1139" w:type="dxa"/>
                  <w:tcMar/>
                </w:tcPr>
                <w:p w:rsidR="0058719B" w:rsidP="0058719B" w:rsidRDefault="0058719B" w14:paraId="2A6BC422" w14:textId="77777777">
                  <w:pPr>
                    <w:rPr>
                      <w:b/>
                      <w:bCs/>
                    </w:rPr>
                  </w:pPr>
                </w:p>
              </w:tc>
            </w:tr>
            <w:tr w:rsidR="0058719B" w:rsidTr="035554EB" w14:paraId="383DDCA5" w14:textId="0350157C">
              <w:trPr>
                <w:trHeight w:val="300"/>
              </w:trPr>
              <w:tc>
                <w:tcPr>
                  <w:tcW w:w="1803" w:type="dxa"/>
                  <w:tcMar/>
                </w:tcPr>
                <w:p w:rsidR="0058719B" w:rsidP="0058719B" w:rsidRDefault="0058719B" w14:paraId="632CE672" w14:textId="5A7CFFFC">
                  <w:pPr>
                    <w:spacing w:line="259" w:lineRule="auto"/>
                  </w:pPr>
                  <w:r>
                    <w:t>CSS</w:t>
                  </w:r>
                </w:p>
              </w:tc>
              <w:tc>
                <w:tcPr>
                  <w:tcW w:w="1623" w:type="dxa"/>
                  <w:tcMar/>
                </w:tcPr>
                <w:p w:rsidRPr="0058719B" w:rsidR="0058719B" w:rsidP="0058719B" w:rsidRDefault="0058719B" w14:paraId="6F33796E" w14:textId="0A13BEC8">
                  <w:pPr>
                    <w:rPr>
                      <w:bCs/>
                    </w:rPr>
                  </w:pPr>
                  <w:r w:rsidRPr="0058719B">
                    <w:rPr>
                      <w:bCs/>
                    </w:rPr>
                    <w:t>Fatima</w:t>
                  </w:r>
                </w:p>
              </w:tc>
              <w:tc>
                <w:tcPr>
                  <w:tcW w:w="1139" w:type="dxa"/>
                  <w:tcMar/>
                </w:tcPr>
                <w:p w:rsidR="0058719B" w:rsidP="0058719B" w:rsidRDefault="0058719B" w14:paraId="3254F450" w14:textId="77777777">
                  <w:pPr>
                    <w:rPr>
                      <w:b/>
                      <w:bCs/>
                    </w:rPr>
                  </w:pPr>
                </w:p>
              </w:tc>
            </w:tr>
            <w:tr w:rsidR="0058719B" w:rsidTr="035554EB" w14:paraId="5F960CA8" w14:textId="002D78BC">
              <w:tc>
                <w:tcPr>
                  <w:tcW w:w="1803" w:type="dxa"/>
                  <w:tcMar/>
                </w:tcPr>
                <w:p w:rsidR="0058719B" w:rsidP="0058719B" w:rsidRDefault="0058719B" w14:paraId="7973D7EE" w14:textId="17C6720A">
                  <w:pPr>
                    <w:spacing w:line="259" w:lineRule="auto"/>
                  </w:pPr>
                  <w:r>
                    <w:t>Video Scripting</w:t>
                  </w:r>
                </w:p>
              </w:tc>
              <w:tc>
                <w:tcPr>
                  <w:tcW w:w="1623" w:type="dxa"/>
                  <w:tcMar/>
                </w:tcPr>
                <w:p w:rsidRPr="0058719B" w:rsidR="0058719B" w:rsidP="0058719B" w:rsidRDefault="0058719B" w14:paraId="62B1A8D8" w14:textId="4BE53338">
                  <w:pPr>
                    <w:rPr>
                      <w:bCs/>
                    </w:rPr>
                  </w:pPr>
                  <w:r w:rsidRPr="0058719B">
                    <w:rPr>
                      <w:bCs/>
                    </w:rPr>
                    <w:t>Sarah B</w:t>
                  </w:r>
                </w:p>
              </w:tc>
              <w:tc>
                <w:tcPr>
                  <w:tcW w:w="1139" w:type="dxa"/>
                  <w:tcMar/>
                </w:tcPr>
                <w:p w:rsidR="0058719B" w:rsidP="0058719B" w:rsidRDefault="0058719B" w14:paraId="6B7D7C57" w14:textId="77777777">
                  <w:pPr>
                    <w:rPr>
                      <w:b/>
                      <w:bCs/>
                    </w:rPr>
                  </w:pPr>
                </w:p>
              </w:tc>
            </w:tr>
            <w:tr w:rsidR="0058719B" w:rsidTr="035554EB" w14:paraId="4DC94E21" w14:textId="77777777">
              <w:tc>
                <w:tcPr>
                  <w:tcW w:w="1803" w:type="dxa"/>
                  <w:tcMar/>
                </w:tcPr>
                <w:p w:rsidR="0058719B" w:rsidP="0058719B" w:rsidRDefault="0058719B" w14:paraId="4E4CF2DD" w14:textId="78837285">
                  <w:r>
                    <w:t>Storyboard</w:t>
                  </w:r>
                </w:p>
              </w:tc>
              <w:tc>
                <w:tcPr>
                  <w:tcW w:w="1623" w:type="dxa"/>
                  <w:tcMar/>
                </w:tcPr>
                <w:p w:rsidRPr="0058719B" w:rsidR="0058719B" w:rsidP="0058719B" w:rsidRDefault="0058719B" w14:paraId="790DF288" w14:textId="3FB08AD7">
                  <w:pPr>
                    <w:rPr>
                      <w:bCs/>
                    </w:rPr>
                  </w:pPr>
                  <w:r w:rsidRPr="0058719B">
                    <w:rPr>
                      <w:bCs/>
                    </w:rPr>
                    <w:t>Sarah B</w:t>
                  </w:r>
                </w:p>
              </w:tc>
              <w:tc>
                <w:tcPr>
                  <w:tcW w:w="1139" w:type="dxa"/>
                  <w:tcMar/>
                </w:tcPr>
                <w:p w:rsidR="0058719B" w:rsidP="0058719B" w:rsidRDefault="0058719B" w14:paraId="271E3AFA" w14:textId="77777777">
                  <w:pPr>
                    <w:rPr>
                      <w:b/>
                      <w:bCs/>
                    </w:rPr>
                  </w:pPr>
                </w:p>
              </w:tc>
            </w:tr>
            <w:tr w:rsidR="0058719B" w:rsidTr="035554EB" w14:paraId="2403A327" w14:textId="481810B7">
              <w:tc>
                <w:tcPr>
                  <w:tcW w:w="1803" w:type="dxa"/>
                  <w:tcMar/>
                </w:tcPr>
                <w:p w:rsidR="0058719B" w:rsidP="0058719B" w:rsidRDefault="0058719B" w14:paraId="43D5B6BC" w14:textId="50550BDF">
                  <w:pPr>
                    <w:spacing w:line="259" w:lineRule="auto"/>
                  </w:pPr>
                  <w:r>
                    <w:t>Video Creation</w:t>
                  </w:r>
                </w:p>
              </w:tc>
              <w:tc>
                <w:tcPr>
                  <w:tcW w:w="1623" w:type="dxa"/>
                  <w:tcMar/>
                </w:tcPr>
                <w:p w:rsidRPr="0058719B" w:rsidR="0058719B" w:rsidP="0058719B" w:rsidRDefault="0058719B" w14:paraId="239E14C3" w14:textId="517249A7">
                  <w:pPr>
                    <w:rPr>
                      <w:bCs/>
                    </w:rPr>
                  </w:pPr>
                  <w:r w:rsidRPr="0058719B">
                    <w:rPr>
                      <w:bCs/>
                    </w:rPr>
                    <w:t>Nathan</w:t>
                  </w:r>
                </w:p>
              </w:tc>
              <w:tc>
                <w:tcPr>
                  <w:tcW w:w="1139" w:type="dxa"/>
                  <w:tcMar/>
                </w:tcPr>
                <w:p w:rsidR="0058719B" w:rsidP="0058719B" w:rsidRDefault="0058719B" w14:paraId="5E460F20" w14:textId="77777777">
                  <w:pPr>
                    <w:rPr>
                      <w:b/>
                      <w:bCs/>
                    </w:rPr>
                  </w:pPr>
                </w:p>
              </w:tc>
            </w:tr>
            <w:tr w:rsidR="0058719B" w:rsidTr="035554EB" w14:paraId="19C8FB5F" w14:textId="40BF25E0">
              <w:tc>
                <w:tcPr>
                  <w:tcW w:w="1803" w:type="dxa"/>
                  <w:tcMar/>
                </w:tcPr>
                <w:p w:rsidR="0058719B" w:rsidP="0058719B" w:rsidRDefault="0058719B" w14:paraId="642C86E9" w14:textId="74B0D556">
                  <w:pPr>
                    <w:spacing w:line="259" w:lineRule="auto"/>
                  </w:pPr>
                  <w:r>
                    <w:t>Continuity/ References</w:t>
                  </w:r>
                </w:p>
              </w:tc>
              <w:tc>
                <w:tcPr>
                  <w:tcW w:w="1623" w:type="dxa"/>
                  <w:tcMar/>
                </w:tcPr>
                <w:p w:rsidRPr="0058719B" w:rsidR="0058719B" w:rsidP="0058719B" w:rsidRDefault="0058719B" w14:paraId="1A90872E" w14:textId="66D91835">
                  <w:pPr>
                    <w:rPr>
                      <w:bCs/>
                    </w:rPr>
                  </w:pPr>
                  <w:r w:rsidRPr="0058719B">
                    <w:rPr>
                      <w:bCs/>
                    </w:rPr>
                    <w:t>Sarah B</w:t>
                  </w:r>
                </w:p>
              </w:tc>
              <w:tc>
                <w:tcPr>
                  <w:tcW w:w="1139" w:type="dxa"/>
                  <w:tcMar/>
                </w:tcPr>
                <w:p w:rsidR="0058719B" w:rsidP="0058719B" w:rsidRDefault="0058719B" w14:paraId="001CE7C2" w14:textId="77777777">
                  <w:pPr>
                    <w:rPr>
                      <w:b/>
                      <w:bCs/>
                    </w:rPr>
                  </w:pPr>
                </w:p>
              </w:tc>
            </w:tr>
            <w:tr w:rsidR="0058719B" w:rsidTr="035554EB" w14:paraId="368A65FE" w14:textId="6FF3A7BC">
              <w:tc>
                <w:tcPr>
                  <w:tcW w:w="1803" w:type="dxa"/>
                  <w:tcMar/>
                </w:tcPr>
                <w:p w:rsidR="0058719B" w:rsidP="0058719B" w:rsidRDefault="0058719B" w14:paraId="18ABE0D4" w14:textId="4C08F3BD">
                  <w:pPr>
                    <w:spacing w:line="259" w:lineRule="auto"/>
                  </w:pPr>
                  <w:r>
                    <w:t>Submission PDFs</w:t>
                  </w:r>
                </w:p>
              </w:tc>
              <w:tc>
                <w:tcPr>
                  <w:tcW w:w="1623" w:type="dxa"/>
                  <w:tcMar/>
                </w:tcPr>
                <w:p w:rsidRPr="0058719B" w:rsidR="0058719B" w:rsidP="0058719B" w:rsidRDefault="0058719B" w14:paraId="751FD0D0" w14:textId="78BDAC70">
                  <w:pPr>
                    <w:rPr>
                      <w:bCs/>
                    </w:rPr>
                  </w:pPr>
                  <w:r w:rsidRPr="0058719B">
                    <w:rPr>
                      <w:bCs/>
                    </w:rPr>
                    <w:t>Nathan</w:t>
                  </w:r>
                </w:p>
              </w:tc>
              <w:tc>
                <w:tcPr>
                  <w:tcW w:w="1139" w:type="dxa"/>
                  <w:tcMar/>
                </w:tcPr>
                <w:p w:rsidR="0058719B" w:rsidP="0058719B" w:rsidRDefault="0058719B" w14:paraId="7176C238" w14:textId="77777777">
                  <w:pPr>
                    <w:rPr>
                      <w:b/>
                      <w:bCs/>
                    </w:rPr>
                  </w:pPr>
                </w:p>
              </w:tc>
            </w:tr>
          </w:tbl>
          <w:p w:rsidRPr="00913224" w:rsidR="00913224" w:rsidRDefault="00913224" w14:paraId="041E697E" w14:textId="1209C9EB"/>
        </w:tc>
        <w:tc>
          <w:tcPr>
            <w:tcW w:w="2127" w:type="dxa"/>
            <w:tcMar/>
          </w:tcPr>
          <w:p w:rsidR="00B04E48" w:rsidP="03EA2CA3" w:rsidRDefault="7EE3FEFB" w14:paraId="1F8D3502" w14:textId="77777777">
            <w:pPr>
              <w:spacing w:line="259" w:lineRule="auto"/>
              <w:jc w:val="center"/>
            </w:pPr>
            <w:r>
              <w:t>3</w:t>
            </w:r>
            <w:r w:rsidR="6721E8F5">
              <w:t>5</w:t>
            </w:r>
          </w:p>
          <w:p w:rsidR="0058719B" w:rsidP="03EA2CA3" w:rsidRDefault="0058719B" w14:paraId="07374BFF" w14:textId="77777777">
            <w:pPr>
              <w:spacing w:line="259" w:lineRule="auto"/>
              <w:jc w:val="center"/>
            </w:pPr>
          </w:p>
          <w:p w:rsidR="0058719B" w:rsidP="03EA2CA3" w:rsidRDefault="0058719B" w14:paraId="6F6B26F0" w14:textId="77777777">
            <w:pPr>
              <w:spacing w:line="259" w:lineRule="auto"/>
              <w:jc w:val="center"/>
            </w:pPr>
          </w:p>
          <w:p w:rsidR="0058719B" w:rsidP="03EA2CA3" w:rsidRDefault="0058719B" w14:paraId="7CC1B2F4" w14:textId="77777777">
            <w:pPr>
              <w:spacing w:line="259" w:lineRule="auto"/>
              <w:jc w:val="center"/>
            </w:pPr>
          </w:p>
          <w:p w:rsidR="0058719B" w:rsidP="03EA2CA3" w:rsidRDefault="0058719B" w14:paraId="1DC1A678" w14:textId="7B17E320">
            <w:pPr>
              <w:spacing w:line="259" w:lineRule="auto"/>
              <w:jc w:val="center"/>
            </w:pPr>
            <w:r>
              <w:t>All to look at</w:t>
            </w:r>
            <w:r>
              <w:br/>
            </w:r>
            <w:r>
              <w:t xml:space="preserve">their chosen </w:t>
            </w:r>
            <w:r>
              <w:br/>
            </w:r>
            <w:r>
              <w:t>sections and see</w:t>
            </w:r>
            <w:r>
              <w:br/>
            </w:r>
            <w:r>
              <w:t>if help is needed</w:t>
            </w:r>
          </w:p>
        </w:tc>
      </w:tr>
      <w:tr w:rsidR="00361D07" w:rsidTr="035554EB" w14:paraId="61899800" w14:textId="77777777">
        <w:tc>
          <w:tcPr>
            <w:tcW w:w="2978" w:type="dxa"/>
            <w:tcMar/>
          </w:tcPr>
          <w:p w:rsidR="3D79B374" w:rsidRDefault="3D79B374" w14:paraId="110829E2" w14:textId="703D54FC"/>
          <w:p w:rsidR="00361D07" w:rsidRDefault="122F7E39" w14:paraId="6C46F886" w14:textId="0CE67999">
            <w:r>
              <w:t>A5 presentation</w:t>
            </w:r>
            <w:r w:rsidR="5FF8EBA9">
              <w:t xml:space="preserve"> and </w:t>
            </w:r>
            <w:r w:rsidR="009F7D4D">
              <w:br/>
            </w:r>
            <w:r w:rsidR="5FF8EBA9">
              <w:t>date for draft,</w:t>
            </w:r>
          </w:p>
          <w:p w:rsidR="00361D07" w:rsidP="3D79B374" w:rsidRDefault="5FF8EBA9" w14:paraId="10C44419" w14:textId="3CF8DD4C">
            <w:r>
              <w:t>Allocate script</w:t>
            </w:r>
          </w:p>
          <w:p w:rsidR="00361D07" w:rsidP="3D79B374" w:rsidRDefault="00361D07" w14:paraId="76011A46" w14:textId="4941430D"/>
        </w:tc>
        <w:tc>
          <w:tcPr>
            <w:tcW w:w="4819" w:type="dxa"/>
            <w:tcMar/>
          </w:tcPr>
          <w:p w:rsidR="00361D07" w:rsidP="3D79B374" w:rsidRDefault="00361D07" w14:paraId="20E54119" w14:textId="77777777"/>
          <w:p w:rsidR="007A7122" w:rsidRDefault="34C92EB8" w14:paraId="711AD716" w14:textId="329E3A9C">
            <w:r>
              <w:t>e.g.,</w:t>
            </w:r>
            <w:r w:rsidR="5FF8EBA9">
              <w:t xml:space="preserve"> News Report, pitch </w:t>
            </w:r>
            <w:proofErr w:type="spellStart"/>
            <w:r w:rsidR="5FF8EBA9">
              <w:t>etc</w:t>
            </w:r>
            <w:proofErr w:type="spellEnd"/>
          </w:p>
          <w:p w:rsidR="007A7122" w:rsidP="3D79B374" w:rsidRDefault="007A7122" w14:paraId="5CBC438D" w14:textId="05B78061"/>
          <w:p w:rsidR="007A7122" w:rsidP="084DCF4C" w:rsidRDefault="5A8BAB64" w14:paraId="2359ED89" w14:textId="3D4A8B7A">
            <w:pPr>
              <w:rPr>
                <w:rFonts w:ascii="Calibri" w:hAnsi="Calibri" w:eastAsia="Calibri" w:cs="Calibri"/>
                <w:color w:val="333333"/>
                <w:sz w:val="30"/>
                <w:szCs w:val="30"/>
              </w:rPr>
            </w:pPr>
            <w:r>
              <w:t>Deadline for video ideas</w:t>
            </w:r>
            <w:r w:rsidR="6D3B3C6E">
              <w:t xml:space="preserve"> is next meeting 28th</w:t>
            </w:r>
            <w:r w:rsidR="007A7122">
              <w:br/>
            </w:r>
            <w:r w:rsidR="639A3E4B">
              <w:t>As draft script and storyboard due Feb 7th</w:t>
            </w:r>
          </w:p>
        </w:tc>
        <w:tc>
          <w:tcPr>
            <w:tcW w:w="2127" w:type="dxa"/>
            <w:tcMar/>
          </w:tcPr>
          <w:p w:rsidR="00361D07" w:rsidP="03EA2CA3" w:rsidRDefault="6F7D245A" w14:paraId="00D3A20D" w14:textId="77777777">
            <w:pPr>
              <w:spacing w:line="259" w:lineRule="auto"/>
              <w:jc w:val="center"/>
            </w:pPr>
            <w:r>
              <w:t>2</w:t>
            </w:r>
            <w:r w:rsidR="238C34E7">
              <w:t>5</w:t>
            </w:r>
          </w:p>
          <w:p w:rsidR="0058719B" w:rsidP="03EA2CA3" w:rsidRDefault="0058719B" w14:paraId="51FC7A6E" w14:textId="77777777">
            <w:pPr>
              <w:spacing w:line="259" w:lineRule="auto"/>
              <w:jc w:val="center"/>
            </w:pPr>
          </w:p>
          <w:p w:rsidR="0058719B" w:rsidP="03EA2CA3" w:rsidRDefault="0058719B" w14:paraId="75232802" w14:textId="77777777">
            <w:pPr>
              <w:spacing w:line="259" w:lineRule="auto"/>
              <w:jc w:val="center"/>
            </w:pPr>
            <w:r>
              <w:t>Sarah B is scripting.</w:t>
            </w:r>
          </w:p>
          <w:p w:rsidR="0058719B" w:rsidP="03EA2CA3" w:rsidRDefault="0058719B" w14:paraId="4BFA6F38" w14:textId="68A77437">
            <w:pPr>
              <w:spacing w:line="259" w:lineRule="auto"/>
              <w:jc w:val="center"/>
            </w:pPr>
            <w:r>
              <w:t xml:space="preserve">Team to review </w:t>
            </w:r>
            <w:r>
              <w:br/>
            </w:r>
            <w:r>
              <w:t>style of presentation video and discuss format at next meeting.</w:t>
            </w:r>
          </w:p>
        </w:tc>
      </w:tr>
      <w:tr w:rsidR="002C414E" w:rsidTr="035554EB" w14:paraId="7431EE41" w14:textId="77777777">
        <w:tc>
          <w:tcPr>
            <w:tcW w:w="2978" w:type="dxa"/>
            <w:tcMar/>
          </w:tcPr>
          <w:p w:rsidR="002C414E" w:rsidP="0058719B" w:rsidRDefault="55717EB9" w14:paraId="0B53104D" w14:textId="04F1FD4D">
            <w:pPr>
              <w:spacing w:line="259" w:lineRule="auto"/>
            </w:pPr>
            <w:r>
              <w:t xml:space="preserve">Other actions </w:t>
            </w:r>
          </w:p>
        </w:tc>
        <w:tc>
          <w:tcPr>
            <w:tcW w:w="4819" w:type="dxa"/>
            <w:tcMar/>
          </w:tcPr>
          <w:p w:rsidRPr="001642E7" w:rsidR="001642E7" w:rsidP="001642E7" w:rsidRDefault="001642E7" w14:paraId="14E585C8" w14:textId="45B79779">
            <w:pPr>
              <w:pStyle w:val="ListParagraph"/>
              <w:rPr>
                <w:rFonts w:eastAsiaTheme="minorEastAsia"/>
              </w:rPr>
            </w:pPr>
            <w:r>
              <w:rPr>
                <w:rFonts w:eastAsiaTheme="minorEastAsia"/>
              </w:rPr>
              <w:t>Agreed on:</w:t>
            </w:r>
          </w:p>
          <w:p w:rsidR="00420A4B" w:rsidP="3D79B374" w:rsidRDefault="55717EB9" w14:paraId="7C789AF8" w14:textId="7B22542B">
            <w:pPr>
              <w:pStyle w:val="ListParagraph"/>
              <w:numPr>
                <w:ilvl w:val="0"/>
                <w:numId w:val="1"/>
              </w:numPr>
              <w:rPr>
                <w:rFonts w:eastAsiaTheme="minorEastAsia"/>
              </w:rPr>
            </w:pPr>
            <w:r>
              <w:t>meeting/chair schedule</w:t>
            </w:r>
          </w:p>
          <w:p w:rsidR="00420A4B" w:rsidP="3D79B374" w:rsidRDefault="09C34512" w14:paraId="3A8AF6EF" w14:textId="5B524562">
            <w:pPr>
              <w:pStyle w:val="ListParagraph"/>
              <w:numPr>
                <w:ilvl w:val="0"/>
                <w:numId w:val="1"/>
              </w:numPr>
              <w:rPr>
                <w:rFonts w:eastAsiaTheme="minorEastAsia"/>
              </w:rPr>
            </w:pPr>
            <w:r>
              <w:t>Submit Spark Plus Feedback NOW</w:t>
            </w:r>
          </w:p>
          <w:p w:rsidR="00420A4B" w:rsidP="3D79B374" w:rsidRDefault="65E98905" w14:paraId="47FB26DB" w14:textId="25AD209F">
            <w:pPr>
              <w:pStyle w:val="ListParagraph"/>
              <w:numPr>
                <w:ilvl w:val="0"/>
                <w:numId w:val="1"/>
              </w:numPr>
            </w:pPr>
            <w:r>
              <w:t>No video = non- attendance!</w:t>
            </w:r>
          </w:p>
          <w:p w:rsidR="00420A4B" w:rsidP="3D79B374" w:rsidRDefault="65E98905" w14:paraId="6BCA204D" w14:textId="57498C37">
            <w:pPr>
              <w:pStyle w:val="ListParagraph"/>
              <w:numPr>
                <w:ilvl w:val="0"/>
                <w:numId w:val="1"/>
              </w:numPr>
            </w:pPr>
            <w:r>
              <w:t xml:space="preserve">Change A3 formatting </w:t>
            </w:r>
          </w:p>
          <w:p w:rsidR="00420A4B" w:rsidP="3D79B374" w:rsidRDefault="65E98905" w14:paraId="23EB53F4" w14:textId="16D3B3A5">
            <w:pPr>
              <w:pStyle w:val="ListParagraph"/>
              <w:numPr>
                <w:ilvl w:val="0"/>
                <w:numId w:val="1"/>
              </w:numPr>
            </w:pPr>
            <w:r>
              <w:lastRenderedPageBreak/>
              <w:t>“</w:t>
            </w:r>
            <w:proofErr w:type="gramStart"/>
            <w:r>
              <w:t>develop</w:t>
            </w:r>
            <w:proofErr w:type="gramEnd"/>
            <w:r>
              <w:t xml:space="preserve"> as much of a functioning prototype as you can” How far will we go?</w:t>
            </w:r>
          </w:p>
          <w:p w:rsidR="00420A4B" w:rsidP="3D79B374" w:rsidRDefault="65E98905" w14:paraId="4F029322" w14:textId="02E8661D">
            <w:pPr>
              <w:pStyle w:val="ListParagraph"/>
              <w:numPr>
                <w:ilvl w:val="0"/>
                <w:numId w:val="1"/>
              </w:numPr>
            </w:pPr>
            <w:r>
              <w:t>Start with forking the repo</w:t>
            </w:r>
          </w:p>
          <w:p w:rsidR="00420A4B" w:rsidP="3D79B374" w:rsidRDefault="00420A4B" w14:paraId="363460D9" w14:textId="5A533790"/>
        </w:tc>
        <w:tc>
          <w:tcPr>
            <w:tcW w:w="2127" w:type="dxa"/>
            <w:tcMar/>
          </w:tcPr>
          <w:p w:rsidR="002C414E" w:rsidP="3D79B374" w:rsidRDefault="65E98905" w14:paraId="6F03EEED" w14:textId="77777777">
            <w:pPr>
              <w:spacing w:line="259" w:lineRule="auto"/>
              <w:jc w:val="center"/>
            </w:pPr>
            <w:r>
              <w:lastRenderedPageBreak/>
              <w:t>8</w:t>
            </w:r>
          </w:p>
          <w:p w:rsidR="0058719B" w:rsidP="001642E7" w:rsidRDefault="001642E7" w14:paraId="7BA6D3D3" w14:textId="77777777">
            <w:pPr>
              <w:spacing w:line="259" w:lineRule="auto"/>
              <w:jc w:val="center"/>
            </w:pPr>
            <w:r>
              <w:t>Schedule chair and meetings agreed.</w:t>
            </w:r>
          </w:p>
          <w:p w:rsidR="001642E7" w:rsidP="001642E7" w:rsidRDefault="001642E7" w14:paraId="4A193B84" w14:textId="77777777">
            <w:pPr>
              <w:spacing w:line="259" w:lineRule="auto"/>
              <w:jc w:val="center"/>
            </w:pPr>
          </w:p>
          <w:p w:rsidR="001642E7" w:rsidP="001642E7" w:rsidRDefault="001642E7" w14:paraId="2F0A784D" w14:textId="77777777">
            <w:pPr>
              <w:spacing w:line="259" w:lineRule="auto"/>
              <w:jc w:val="center"/>
            </w:pPr>
            <w:r>
              <w:lastRenderedPageBreak/>
              <w:t>Team to discuss further, depth of prototype.</w:t>
            </w:r>
          </w:p>
          <w:p w:rsidR="001642E7" w:rsidP="001642E7" w:rsidRDefault="001642E7" w14:paraId="3FB5E602" w14:textId="77777777">
            <w:pPr>
              <w:spacing w:line="259" w:lineRule="auto"/>
              <w:jc w:val="center"/>
            </w:pPr>
          </w:p>
          <w:p w:rsidR="001642E7" w:rsidP="001642E7" w:rsidRDefault="001642E7" w14:paraId="3175184C" w14:textId="4CC57501">
            <w:pPr>
              <w:spacing w:line="259" w:lineRule="auto"/>
              <w:jc w:val="center"/>
            </w:pPr>
            <w:r>
              <w:t>Fatima will fork repo</w:t>
            </w:r>
          </w:p>
        </w:tc>
      </w:tr>
      <w:tr w:rsidR="002C414E" w:rsidTr="035554EB" w14:paraId="40CB004D" w14:textId="77777777">
        <w:tc>
          <w:tcPr>
            <w:tcW w:w="2978" w:type="dxa"/>
            <w:tcMar/>
          </w:tcPr>
          <w:p w:rsidR="002C414E" w:rsidRDefault="002C414E" w14:paraId="69D8E8D2" w14:textId="30D9A7EA">
            <w:r>
              <w:t>Any other business</w:t>
            </w:r>
          </w:p>
        </w:tc>
        <w:tc>
          <w:tcPr>
            <w:tcW w:w="4819" w:type="dxa"/>
            <w:tcMar/>
          </w:tcPr>
          <w:p w:rsidR="002C414E" w:rsidRDefault="001642E7" w14:paraId="5037E955" w14:textId="4E267BA8">
            <w:r>
              <w:t>nil</w:t>
            </w:r>
          </w:p>
        </w:tc>
        <w:tc>
          <w:tcPr>
            <w:tcW w:w="2127" w:type="dxa"/>
            <w:tcMar/>
          </w:tcPr>
          <w:p w:rsidR="002C414E" w:rsidP="001245AC" w:rsidRDefault="009F7D4D" w14:paraId="69997FDC" w14:textId="628BCDD6">
            <w:pPr>
              <w:jc w:val="center"/>
            </w:pPr>
            <w:r>
              <w:t>2</w:t>
            </w:r>
          </w:p>
        </w:tc>
      </w:tr>
      <w:tr w:rsidR="00197451" w:rsidTr="035554EB" w14:paraId="7A289DAE" w14:textId="77777777">
        <w:trPr>
          <w:trHeight w:val="64"/>
        </w:trPr>
        <w:tc>
          <w:tcPr>
            <w:tcW w:w="2978" w:type="dxa"/>
            <w:tcMar/>
          </w:tcPr>
          <w:p w:rsidR="00197451" w:rsidRDefault="00197451" w14:paraId="5F056A0B" w14:textId="6814D121">
            <w:r>
              <w:t>Next meeting</w:t>
            </w:r>
          </w:p>
        </w:tc>
        <w:tc>
          <w:tcPr>
            <w:tcW w:w="4819" w:type="dxa"/>
            <w:tcMar/>
          </w:tcPr>
          <w:p w:rsidR="00197451" w:rsidP="009F7D4D" w:rsidRDefault="00BC50AB" w14:paraId="6DC20CFF" w14:textId="610FDA6D">
            <w:r>
              <w:t xml:space="preserve">Next chair </w:t>
            </w:r>
            <w:r w:rsidR="009F7D4D">
              <w:t>–</w:t>
            </w:r>
            <w:r w:rsidR="00E53F68">
              <w:t xml:space="preserve"> </w:t>
            </w:r>
            <w:r w:rsidR="5FD6FCF8">
              <w:t>Fatima –28.01.21 -6:30pm</w:t>
            </w:r>
          </w:p>
        </w:tc>
        <w:tc>
          <w:tcPr>
            <w:tcW w:w="2127" w:type="dxa"/>
            <w:tcMar/>
          </w:tcPr>
          <w:p w:rsidR="00197451" w:rsidP="001245AC" w:rsidRDefault="00197451" w14:paraId="48798D25" w14:textId="78F4AFF6">
            <w:pPr>
              <w:jc w:val="center"/>
            </w:pPr>
          </w:p>
        </w:tc>
      </w:tr>
    </w:tbl>
    <w:p w:rsidR="002C414E" w:rsidRDefault="002C414E" w14:paraId="5EDAEC79" w14:textId="77777777"/>
    <w:p w:rsidR="002C414E" w:rsidRDefault="002C414E" w14:paraId="09922843" w14:textId="77777777">
      <w:bookmarkStart w:name="_GoBack" w:id="0"/>
      <w:bookmarkEnd w:id="0"/>
    </w:p>
    <w:sectPr w:rsidR="002C414E">
      <w:headerReference w:type="default" r:id="rId10"/>
      <w:footerReference w:type="default" r:id="rId11"/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C1297" w:rsidRDefault="00AC1297" w14:paraId="6FBFDA8A" w14:textId="77777777">
      <w:pPr>
        <w:spacing w:after="0" w:line="240" w:lineRule="auto"/>
      </w:pPr>
      <w:r>
        <w:separator/>
      </w:r>
    </w:p>
  </w:endnote>
  <w:endnote w:type="continuationSeparator" w:id="0">
    <w:p w:rsidR="00AC1297" w:rsidRDefault="00AC1297" w14:paraId="7DA43639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084DCF4C" w:rsidTr="084DCF4C" w14:paraId="05A36370" w14:textId="77777777">
      <w:tc>
        <w:tcPr>
          <w:tcW w:w="3005" w:type="dxa"/>
        </w:tcPr>
        <w:p w:rsidR="084DCF4C" w:rsidP="084DCF4C" w:rsidRDefault="084DCF4C" w14:paraId="60AF93EE" w14:textId="1AB0DD00">
          <w:pPr>
            <w:pStyle w:val="Header"/>
            <w:ind w:left="-115"/>
          </w:pPr>
        </w:p>
      </w:tc>
      <w:tc>
        <w:tcPr>
          <w:tcW w:w="3005" w:type="dxa"/>
        </w:tcPr>
        <w:p w:rsidR="084DCF4C" w:rsidP="084DCF4C" w:rsidRDefault="084DCF4C" w14:paraId="724FBB59" w14:textId="4CB0B1F6">
          <w:pPr>
            <w:pStyle w:val="Header"/>
            <w:jc w:val="center"/>
          </w:pPr>
        </w:p>
      </w:tc>
      <w:tc>
        <w:tcPr>
          <w:tcW w:w="3005" w:type="dxa"/>
        </w:tcPr>
        <w:p w:rsidR="084DCF4C" w:rsidP="084DCF4C" w:rsidRDefault="084DCF4C" w14:paraId="4AC763DE" w14:textId="037D8C42">
          <w:pPr>
            <w:pStyle w:val="Header"/>
            <w:ind w:right="-115"/>
            <w:jc w:val="right"/>
          </w:pPr>
        </w:p>
      </w:tc>
    </w:tr>
  </w:tbl>
  <w:p w:rsidR="084DCF4C" w:rsidP="084DCF4C" w:rsidRDefault="084DCF4C" w14:paraId="09FCA543" w14:textId="6CB3DC9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C1297" w:rsidRDefault="00AC1297" w14:paraId="4EB64040" w14:textId="77777777">
      <w:pPr>
        <w:spacing w:after="0" w:line="240" w:lineRule="auto"/>
      </w:pPr>
      <w:r>
        <w:separator/>
      </w:r>
    </w:p>
  </w:footnote>
  <w:footnote w:type="continuationSeparator" w:id="0">
    <w:p w:rsidR="00AC1297" w:rsidRDefault="00AC1297" w14:paraId="64F60741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</w:tblGrid>
    <w:tr w:rsidR="084DCF4C" w:rsidTr="084DCF4C" w14:paraId="49032D56" w14:textId="77777777">
      <w:tc>
        <w:tcPr>
          <w:tcW w:w="3005" w:type="dxa"/>
        </w:tcPr>
        <w:p w:rsidR="084DCF4C" w:rsidP="084DCF4C" w:rsidRDefault="084DCF4C" w14:paraId="21A45AA2" w14:textId="6A997FC3">
          <w:pPr>
            <w:pStyle w:val="Header"/>
            <w:ind w:left="-115"/>
          </w:pPr>
          <w:r>
            <w:br/>
          </w:r>
        </w:p>
      </w:tc>
      <w:tc>
        <w:tcPr>
          <w:tcW w:w="3005" w:type="dxa"/>
        </w:tcPr>
        <w:p w:rsidR="084DCF4C" w:rsidP="084DCF4C" w:rsidRDefault="084DCF4C" w14:paraId="5CC824EB" w14:textId="0757909A">
          <w:pPr>
            <w:pStyle w:val="Header"/>
            <w:ind w:right="-115"/>
            <w:jc w:val="right"/>
          </w:pPr>
        </w:p>
      </w:tc>
    </w:tr>
  </w:tbl>
  <w:p w:rsidR="084DCF4C" w:rsidP="084DCF4C" w:rsidRDefault="084DCF4C" w14:paraId="198F5D2D" w14:textId="203A4A6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C2097E"/>
    <w:multiLevelType w:val="hybridMultilevel"/>
    <w:tmpl w:val="BDA050AE"/>
    <w:lvl w:ilvl="0" w:tplc="97CA98C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A5ADB7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F984C0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CCABA8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FD809A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81FE528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9DE559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B2C162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E72667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EBC66D7"/>
    <w:multiLevelType w:val="hybridMultilevel"/>
    <w:tmpl w:val="3AAC471A"/>
    <w:lvl w:ilvl="0" w:tplc="FC3AC1C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5E94D3F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8298A27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A8CC0A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5EEB7E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BA62E8F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7846D9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4E450A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95067F0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2B274E5"/>
    <w:multiLevelType w:val="hybridMultilevel"/>
    <w:tmpl w:val="879879D2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07E3A2A"/>
    <w:multiLevelType w:val="hybridMultilevel"/>
    <w:tmpl w:val="27FA2524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58B0827"/>
    <w:multiLevelType w:val="hybridMultilevel"/>
    <w:tmpl w:val="EF88BDE4"/>
    <w:lvl w:ilvl="0" w:tplc="4FFE3BA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0B63AD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889AEB3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F804A9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584981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4D10C4B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F42C7F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D8C8E89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4DE179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3A5517B2"/>
    <w:multiLevelType w:val="hybridMultilevel"/>
    <w:tmpl w:val="8B1A1042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3F380C2D"/>
    <w:multiLevelType w:val="hybridMultilevel"/>
    <w:tmpl w:val="753E321A"/>
    <w:lvl w:ilvl="0" w:tplc="919CAB6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E09C6B1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BCA62E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D581E0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58E2A4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AF0BE3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7FCCCB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C184916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CF65E1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629B23D4"/>
    <w:multiLevelType w:val="hybridMultilevel"/>
    <w:tmpl w:val="8E4EBFF6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6"/>
  </w:num>
  <w:num w:numId="2">
    <w:abstractNumId w:val="0"/>
  </w:num>
  <w:num w:numId="3">
    <w:abstractNumId w:val="4"/>
  </w:num>
  <w:num w:numId="4">
    <w:abstractNumId w:val="1"/>
  </w:num>
  <w:num w:numId="5">
    <w:abstractNumId w:val="5"/>
  </w:num>
  <w:num w:numId="6">
    <w:abstractNumId w:val="3"/>
  </w:num>
  <w:num w:numId="7">
    <w:abstractNumId w:val="2"/>
  </w:num>
  <w:num w:numId="8">
    <w:abstractNumId w:val="7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 wp14">
  <w:zoom w:percent="100"/>
  <w:proofState w:spelling="clean" w:grammar="dirty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wNjc1NzIxMbI0MzBV0lEKTi0uzszPAykwrAUAAYamLCwAAAA="/>
  </w:docVars>
  <w:rsids>
    <w:rsidRoot w:val="002C414E"/>
    <w:rsid w:val="00051756"/>
    <w:rsid w:val="00060C4C"/>
    <w:rsid w:val="00074978"/>
    <w:rsid w:val="000D4F7F"/>
    <w:rsid w:val="001245AC"/>
    <w:rsid w:val="001642E7"/>
    <w:rsid w:val="00197451"/>
    <w:rsid w:val="001A0D0E"/>
    <w:rsid w:val="001F030E"/>
    <w:rsid w:val="00240C8A"/>
    <w:rsid w:val="002C414E"/>
    <w:rsid w:val="002D0AB3"/>
    <w:rsid w:val="00327702"/>
    <w:rsid w:val="00361D07"/>
    <w:rsid w:val="00420A4B"/>
    <w:rsid w:val="0048621B"/>
    <w:rsid w:val="004D493A"/>
    <w:rsid w:val="004D5FA7"/>
    <w:rsid w:val="0050395A"/>
    <w:rsid w:val="00561A00"/>
    <w:rsid w:val="0058719B"/>
    <w:rsid w:val="00592A88"/>
    <w:rsid w:val="005F05F1"/>
    <w:rsid w:val="007015BB"/>
    <w:rsid w:val="00706F1D"/>
    <w:rsid w:val="0079A72F"/>
    <w:rsid w:val="007A1DD7"/>
    <w:rsid w:val="007A7122"/>
    <w:rsid w:val="008D01C1"/>
    <w:rsid w:val="008D2077"/>
    <w:rsid w:val="008E570F"/>
    <w:rsid w:val="008E7F46"/>
    <w:rsid w:val="00906272"/>
    <w:rsid w:val="00913224"/>
    <w:rsid w:val="009F7D4D"/>
    <w:rsid w:val="00AC1297"/>
    <w:rsid w:val="00AD796E"/>
    <w:rsid w:val="00AE434A"/>
    <w:rsid w:val="00B04E48"/>
    <w:rsid w:val="00B902B0"/>
    <w:rsid w:val="00BC50AB"/>
    <w:rsid w:val="00C00303"/>
    <w:rsid w:val="00C23D6F"/>
    <w:rsid w:val="00DA1E29"/>
    <w:rsid w:val="00DC2708"/>
    <w:rsid w:val="00E1097D"/>
    <w:rsid w:val="00E53F68"/>
    <w:rsid w:val="00E75752"/>
    <w:rsid w:val="00E849C1"/>
    <w:rsid w:val="02407652"/>
    <w:rsid w:val="0288F44B"/>
    <w:rsid w:val="034A2711"/>
    <w:rsid w:val="035554EB"/>
    <w:rsid w:val="037D238C"/>
    <w:rsid w:val="03C0672D"/>
    <w:rsid w:val="03EA2CA3"/>
    <w:rsid w:val="04C20082"/>
    <w:rsid w:val="06E4A94A"/>
    <w:rsid w:val="0730F87E"/>
    <w:rsid w:val="07B3D62E"/>
    <w:rsid w:val="08118549"/>
    <w:rsid w:val="084DCF4C"/>
    <w:rsid w:val="08AFB7D6"/>
    <w:rsid w:val="09C34512"/>
    <w:rsid w:val="09C48387"/>
    <w:rsid w:val="0B020EF0"/>
    <w:rsid w:val="0B2896E6"/>
    <w:rsid w:val="0BFD4664"/>
    <w:rsid w:val="0C608355"/>
    <w:rsid w:val="0D708C61"/>
    <w:rsid w:val="0EC228B1"/>
    <w:rsid w:val="10D0B787"/>
    <w:rsid w:val="122F7E39"/>
    <w:rsid w:val="12DF4DD3"/>
    <w:rsid w:val="15388555"/>
    <w:rsid w:val="18DF944A"/>
    <w:rsid w:val="19A07636"/>
    <w:rsid w:val="1B556EF4"/>
    <w:rsid w:val="1B90E29F"/>
    <w:rsid w:val="1DE1C7B7"/>
    <w:rsid w:val="1DECCCD7"/>
    <w:rsid w:val="1E93EF70"/>
    <w:rsid w:val="200FB7BA"/>
    <w:rsid w:val="202D930C"/>
    <w:rsid w:val="203A860D"/>
    <w:rsid w:val="22BEFE35"/>
    <w:rsid w:val="234C0B71"/>
    <w:rsid w:val="237DC9B5"/>
    <w:rsid w:val="238C34E7"/>
    <w:rsid w:val="23EE8297"/>
    <w:rsid w:val="23FC0665"/>
    <w:rsid w:val="24266999"/>
    <w:rsid w:val="24E328DD"/>
    <w:rsid w:val="250E7565"/>
    <w:rsid w:val="25123F06"/>
    <w:rsid w:val="2539BB2A"/>
    <w:rsid w:val="2694E70A"/>
    <w:rsid w:val="284597F2"/>
    <w:rsid w:val="2849DFC8"/>
    <w:rsid w:val="29E16853"/>
    <w:rsid w:val="2A70D279"/>
    <w:rsid w:val="2A7C82C0"/>
    <w:rsid w:val="2ABD2741"/>
    <w:rsid w:val="2C9A21A3"/>
    <w:rsid w:val="2D2A0D80"/>
    <w:rsid w:val="2F9BA968"/>
    <w:rsid w:val="309E4C59"/>
    <w:rsid w:val="30CF9383"/>
    <w:rsid w:val="30D3C6DD"/>
    <w:rsid w:val="3167B0E1"/>
    <w:rsid w:val="3208C871"/>
    <w:rsid w:val="32BA21CD"/>
    <w:rsid w:val="336569CC"/>
    <w:rsid w:val="3390381F"/>
    <w:rsid w:val="33D339F5"/>
    <w:rsid w:val="349F51A3"/>
    <w:rsid w:val="34C92EB8"/>
    <w:rsid w:val="35016C03"/>
    <w:rsid w:val="3515CE4F"/>
    <w:rsid w:val="358BC757"/>
    <w:rsid w:val="35B89939"/>
    <w:rsid w:val="3614B047"/>
    <w:rsid w:val="3683E231"/>
    <w:rsid w:val="36C7D8E1"/>
    <w:rsid w:val="3838DAEF"/>
    <w:rsid w:val="3841FCF4"/>
    <w:rsid w:val="38ABDA34"/>
    <w:rsid w:val="38BEFEB8"/>
    <w:rsid w:val="39FF79A3"/>
    <w:rsid w:val="3A4152C3"/>
    <w:rsid w:val="3B44245C"/>
    <w:rsid w:val="3CC938F9"/>
    <w:rsid w:val="3D49B602"/>
    <w:rsid w:val="3D79B374"/>
    <w:rsid w:val="3E2152AF"/>
    <w:rsid w:val="3E2D0B8C"/>
    <w:rsid w:val="3E93A70B"/>
    <w:rsid w:val="402F776C"/>
    <w:rsid w:val="4048F028"/>
    <w:rsid w:val="4059DAA0"/>
    <w:rsid w:val="406EBB27"/>
    <w:rsid w:val="411699E4"/>
    <w:rsid w:val="41BE0358"/>
    <w:rsid w:val="44BACEE6"/>
    <w:rsid w:val="4538599E"/>
    <w:rsid w:val="46434824"/>
    <w:rsid w:val="466038EC"/>
    <w:rsid w:val="46FBDD64"/>
    <w:rsid w:val="471E9704"/>
    <w:rsid w:val="48648843"/>
    <w:rsid w:val="49011C93"/>
    <w:rsid w:val="4AC569B0"/>
    <w:rsid w:val="4AE3CD05"/>
    <w:rsid w:val="4B678706"/>
    <w:rsid w:val="4B71133B"/>
    <w:rsid w:val="4C09D131"/>
    <w:rsid w:val="4D72BF69"/>
    <w:rsid w:val="4D76D422"/>
    <w:rsid w:val="4EDA0F48"/>
    <w:rsid w:val="4F5CC552"/>
    <w:rsid w:val="5163C15D"/>
    <w:rsid w:val="53482014"/>
    <w:rsid w:val="537437FD"/>
    <w:rsid w:val="5470FEEB"/>
    <w:rsid w:val="548863C8"/>
    <w:rsid w:val="55717EB9"/>
    <w:rsid w:val="5572D937"/>
    <w:rsid w:val="55F3A3ED"/>
    <w:rsid w:val="560CCF4C"/>
    <w:rsid w:val="5619C24D"/>
    <w:rsid w:val="56CE0517"/>
    <w:rsid w:val="570EA998"/>
    <w:rsid w:val="57A89FAD"/>
    <w:rsid w:val="59DD1B75"/>
    <w:rsid w:val="5A8BAB64"/>
    <w:rsid w:val="5B05E033"/>
    <w:rsid w:val="5CA22C2E"/>
    <w:rsid w:val="5CEBFD6D"/>
    <w:rsid w:val="5D82F65D"/>
    <w:rsid w:val="5E3DFC8F"/>
    <w:rsid w:val="5FC0A493"/>
    <w:rsid w:val="5FD6FCF8"/>
    <w:rsid w:val="5FE4CB36"/>
    <w:rsid w:val="5FF8EBA9"/>
    <w:rsid w:val="60A1F747"/>
    <w:rsid w:val="61399427"/>
    <w:rsid w:val="62DC9AC9"/>
    <w:rsid w:val="639A3E4B"/>
    <w:rsid w:val="65D86C81"/>
    <w:rsid w:val="65E98905"/>
    <w:rsid w:val="660D054A"/>
    <w:rsid w:val="6721E8F5"/>
    <w:rsid w:val="6763F7E1"/>
    <w:rsid w:val="6A051076"/>
    <w:rsid w:val="6D3B3C6E"/>
    <w:rsid w:val="6D541D1C"/>
    <w:rsid w:val="6DCA1624"/>
    <w:rsid w:val="6DCA8E45"/>
    <w:rsid w:val="6F7D245A"/>
    <w:rsid w:val="6FB89A85"/>
    <w:rsid w:val="709FBCFD"/>
    <w:rsid w:val="713F2520"/>
    <w:rsid w:val="714C0523"/>
    <w:rsid w:val="717A8644"/>
    <w:rsid w:val="736E13E9"/>
    <w:rsid w:val="73ED4B8B"/>
    <w:rsid w:val="74B1F855"/>
    <w:rsid w:val="76C40424"/>
    <w:rsid w:val="76E75A46"/>
    <w:rsid w:val="77412D8A"/>
    <w:rsid w:val="77FC6365"/>
    <w:rsid w:val="78610DD9"/>
    <w:rsid w:val="79C9E9A4"/>
    <w:rsid w:val="7B21688A"/>
    <w:rsid w:val="7B3997ED"/>
    <w:rsid w:val="7B69785F"/>
    <w:rsid w:val="7CC9BE88"/>
    <w:rsid w:val="7CD21525"/>
    <w:rsid w:val="7EE3FE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DC44B2"/>
  <w15:chartTrackingRefBased/>
  <w15:docId w15:val="{C8FCD57D-B3CE-4D07-B6C0-1F8CAF91C094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 wp14">
  <w:docDefaults>
    <w:rPrDefault>
      <w:rPr>
        <w:rFonts w:asciiTheme="minorHAnsi" w:hAnsiTheme="minorHAnsi" w:eastAsia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C414E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19745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1097D"/>
    <w:rPr>
      <w:color w:val="0000FF"/>
      <w:u w:val="single"/>
    </w:rPr>
  </w:style>
  <w:style w:type="character" w:styleId="UnresolvedMention" w:customStyle="1">
    <w:name w:val="Unresolved Mention"/>
    <w:basedOn w:val="DefaultParagraphFont"/>
    <w:uiPriority w:val="99"/>
    <w:semiHidden/>
    <w:unhideWhenUsed/>
    <w:rsid w:val="00327702"/>
    <w:rPr>
      <w:color w:val="605E5C"/>
      <w:shd w:val="clear" w:color="auto" w:fill="E1DFDD"/>
    </w:rPr>
  </w:style>
  <w:style w:type="character" w:styleId="HeaderChar" w:customStyle="1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8211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44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oter" Target="footer1.xml" Id="rId11" /><Relationship Type="http://schemas.openxmlformats.org/officeDocument/2006/relationships/styles" Target="styles.xml" Id="rId5" /><Relationship Type="http://schemas.openxmlformats.org/officeDocument/2006/relationships/header" Target="head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48EE2B74FA564D8F48EEF229E418F8" ma:contentTypeVersion="9" ma:contentTypeDescription="Create a new document." ma:contentTypeScope="" ma:versionID="8f55d0e8e9662f8221c050bbd7bd0af4">
  <xsd:schema xmlns:xsd="http://www.w3.org/2001/XMLSchema" xmlns:xs="http://www.w3.org/2001/XMLSchema" xmlns:p="http://schemas.microsoft.com/office/2006/metadata/properties" xmlns:ns2="e888af91-d5ce-4c1a-bb6c-7ce8e0b1c5f8" targetNamespace="http://schemas.microsoft.com/office/2006/metadata/properties" ma:root="true" ma:fieldsID="be2352d6db074416e2fcc20d025380c9" ns2:_="">
    <xsd:import namespace="e888af91-d5ce-4c1a-bb6c-7ce8e0b1c5f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88af91-d5ce-4c1a-bb6c-7ce8e0b1c5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C7581A3-657E-4A2C-8C78-0EFE1B7ED3B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AF56959-7ACE-4D0C-87CF-BFE98B25FF6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D5C3C85-3421-4911-AC79-6D480E3BFC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88af91-d5ce-4c1a-bb6c-7ce8e0b1c5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arah Brinckman</dc:creator>
  <keywords/>
  <dc:description/>
  <lastModifiedBy>Hannah Smith</lastModifiedBy>
  <revision>4</revision>
  <dcterms:created xsi:type="dcterms:W3CDTF">2021-01-27T04:38:00.0000000Z</dcterms:created>
  <dcterms:modified xsi:type="dcterms:W3CDTF">2021-02-11T08:37:14.232800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48EE2B74FA564D8F48EEF229E418F8</vt:lpwstr>
  </property>
</Properties>
</file>